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Mi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9 Pierce Road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ler6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6313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